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4E2DD5" w14:textId="77777777" w:rsidR="00B21BEC" w:rsidRDefault="00B21BEC" w:rsidP="00E6772A">
      <w:pPr>
        <w:rPr>
          <w:rFonts w:eastAsia="Malgun Gothic"/>
        </w:rPr>
      </w:pPr>
    </w:p>
    <w:p w14:paraId="762595FE" w14:textId="09C6F784" w:rsidR="00282890" w:rsidRDefault="00282890" w:rsidP="00E6772A">
      <w:pPr>
        <w:rPr>
          <w:rFonts w:eastAsia="Malgun Gothic"/>
        </w:rPr>
      </w:pPr>
      <w:r w:rsidRPr="00282890">
        <w:rPr>
          <w:rFonts w:eastAsia="Malgun Gothic"/>
          <w:noProof/>
          <w:lang w:eastAsia="zh-CN"/>
        </w:rPr>
        <w:drawing>
          <wp:inline distT="0" distB="0" distL="0" distR="0" wp14:anchorId="64409D66" wp14:editId="2292E15C">
            <wp:extent cx="5040000" cy="3765107"/>
            <wp:effectExtent l="0" t="0" r="8255" b="6985"/>
            <wp:docPr id="1" name="图片 1" descr="D:\Reformatting\2020-4-7\1404--1902895 Maya Capelson 819903\Supp 2 Example Image for PCCcalc DAPI Channel ch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Reformatting\2020-4-7\1404--1902895 Maya Capelson 819903\Supp 2 Example Image for PCCcalc DAPI Channel ch00.t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65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7DC3D31" w14:textId="5EFDDAD8" w:rsidR="00282890" w:rsidRPr="0091389C" w:rsidRDefault="00282890" w:rsidP="00E6772A">
      <w:pPr>
        <w:rPr>
          <w:rFonts w:ascii="Arial" w:hAnsi="Arial" w:cs="Arial"/>
          <w:b/>
          <w:color w:val="000000" w:themeColor="text1"/>
          <w:lang w:eastAsia="zh-CN"/>
        </w:rPr>
      </w:pPr>
      <w:r w:rsidRPr="0091389C">
        <w:rPr>
          <w:rFonts w:ascii="Arial" w:hAnsi="Arial" w:cs="Arial"/>
          <w:b/>
          <w:color w:val="000000" w:themeColor="text1"/>
          <w:lang w:eastAsia="zh-CN"/>
        </w:rPr>
        <w:t xml:space="preserve">Figure S1. </w:t>
      </w:r>
      <w:r w:rsidR="0091389C" w:rsidRPr="0091389C">
        <w:rPr>
          <w:rFonts w:ascii="Arial" w:hAnsi="Arial" w:cs="Arial"/>
          <w:b/>
          <w:color w:val="000000" w:themeColor="text1"/>
          <w:lang w:eastAsia="zh-CN"/>
        </w:rPr>
        <w:t xml:space="preserve">Example Image for </w:t>
      </w:r>
      <w:proofErr w:type="spellStart"/>
      <w:r w:rsidR="0091389C" w:rsidRPr="0091389C">
        <w:rPr>
          <w:rFonts w:ascii="Arial" w:hAnsi="Arial" w:cs="Arial"/>
          <w:b/>
          <w:color w:val="000000" w:themeColor="text1"/>
          <w:lang w:eastAsia="zh-CN"/>
        </w:rPr>
        <w:t>PCCcalc</w:t>
      </w:r>
      <w:proofErr w:type="spellEnd"/>
      <w:r w:rsidR="0091389C" w:rsidRPr="0091389C">
        <w:rPr>
          <w:rFonts w:ascii="Arial" w:hAnsi="Arial" w:cs="Arial"/>
          <w:b/>
          <w:color w:val="000000" w:themeColor="text1"/>
          <w:lang w:eastAsia="zh-CN"/>
        </w:rPr>
        <w:t xml:space="preserve"> DAPI Channel ch00</w:t>
      </w:r>
    </w:p>
    <w:sectPr w:rsidR="00282890" w:rsidRPr="0091389C" w:rsidSect="00AE688E">
      <w:headerReference w:type="default" r:id="rId9"/>
      <w:footerReference w:type="default" r:id="rId10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94AC1D" w14:textId="77777777" w:rsidR="00D07307" w:rsidRDefault="00D07307" w:rsidP="002E6CD6">
      <w:r>
        <w:separator/>
      </w:r>
    </w:p>
  </w:endnote>
  <w:endnote w:type="continuationSeparator" w:id="0">
    <w:p w14:paraId="00F5CE19" w14:textId="77777777" w:rsidR="00D07307" w:rsidRDefault="00D07307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3AB0DB" w14:textId="2DA723E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9635D0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6B8B03" w14:textId="77777777" w:rsidR="00D07307" w:rsidRDefault="00D07307" w:rsidP="002E6CD6">
      <w:r>
        <w:separator/>
      </w:r>
    </w:p>
  </w:footnote>
  <w:footnote w:type="continuationSeparator" w:id="0">
    <w:p w14:paraId="07A13808" w14:textId="77777777" w:rsidR="00D07307" w:rsidRDefault="00D07307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6CBDFD68" w:rsidR="005312FA" w:rsidRPr="00EC5F7D" w:rsidRDefault="009635D0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4A0D9D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673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763D815F" w14:textId="6CBDFD68" w:rsidR="005312FA" w:rsidRPr="00EC5F7D" w:rsidRDefault="009635D0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4A0D9D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673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425CC65B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9635D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13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9635D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673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13180B39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9635D0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673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7D036D38" w14:textId="425CC65B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9635D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13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9635D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673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13180B39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9635D0">
                      <w:rPr>
                        <w:rFonts w:ascii="Arial" w:hAnsi="Arial" w:cs="Arial"/>
                        <w:sz w:val="16"/>
                        <w:szCs w:val="16"/>
                      </w:rPr>
                      <w:t>3673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2890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0A4B"/>
    <w:rsid w:val="004A24BC"/>
    <w:rsid w:val="004A2DD5"/>
    <w:rsid w:val="004A36B8"/>
    <w:rsid w:val="004A3ED1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389C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35D0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307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4117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Charf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Charf">
    <w:name w:val="正文文本缩进 Char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d">
    <w:name w:val="页眉 字符"/>
    <w:uiPriority w:val="99"/>
    <w:rsid w:val="007C3BDA"/>
    <w:rPr>
      <w:sz w:val="18"/>
      <w:szCs w:val="18"/>
    </w:rPr>
  </w:style>
  <w:style w:type="character" w:customStyle="1" w:styleId="affe">
    <w:name w:val="页脚 字符"/>
    <w:uiPriority w:val="99"/>
    <w:rsid w:val="007C3BDA"/>
    <w:rPr>
      <w:sz w:val="18"/>
      <w:szCs w:val="18"/>
    </w:rPr>
  </w:style>
  <w:style w:type="character" w:customStyle="1" w:styleId="afff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2">
    <w:name w:val="1"/>
    <w:basedOn w:val="aff"/>
    <w:next w:val="aff0"/>
    <w:link w:val="afff0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3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1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1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2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2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4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5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6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7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8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3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9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0">
    <w:name w:val="正文文本首行缩进 字符"/>
    <w:link w:val="12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4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b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c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1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673" TargetMode="External"/><Relationship Id="rId2" Type="http://schemas.openxmlformats.org/officeDocument/2006/relationships/hyperlink" Target="http://www.bio-protocol.org/e3673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065D47-9DB6-44F5-81AB-86D5767EA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7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3</cp:revision>
  <cp:lastPrinted>2017-08-29T14:01:00Z</cp:lastPrinted>
  <dcterms:created xsi:type="dcterms:W3CDTF">2020-06-15T09:47:00Z</dcterms:created>
  <dcterms:modified xsi:type="dcterms:W3CDTF">2020-06-15T09:51:00Z</dcterms:modified>
</cp:coreProperties>
</file>